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E975A" w14:textId="77777777" w:rsidR="005C1641" w:rsidRDefault="005C1641" w:rsidP="005C1641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1CA14CD0" w14:textId="69F71FBC" w:rsidR="005C1641" w:rsidRDefault="005C1641" w:rsidP="005C164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3: Day </w:t>
      </w:r>
      <w:r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</w:p>
    <w:p w14:paraId="730C775D" w14:textId="5AA43D63" w:rsidR="005C1641" w:rsidRDefault="005C1641" w:rsidP="005C1641">
      <w:pPr>
        <w:rPr>
          <w:sz w:val="28"/>
          <w:szCs w:val="28"/>
        </w:rPr>
      </w:pPr>
      <w:r>
        <w:rPr>
          <w:sz w:val="28"/>
          <w:szCs w:val="28"/>
        </w:rPr>
        <w:t>2</w:t>
      </w:r>
      <w:r>
        <w:rPr>
          <w:sz w:val="28"/>
          <w:szCs w:val="28"/>
        </w:rPr>
        <w:t>7</w:t>
      </w:r>
      <w:r>
        <w:rPr>
          <w:sz w:val="28"/>
          <w:szCs w:val="28"/>
        </w:rPr>
        <w:t>.03.2021</w:t>
      </w:r>
    </w:p>
    <w:p w14:paraId="404C26A4" w14:textId="77777777" w:rsidR="005C1641" w:rsidRDefault="005C1641" w:rsidP="005C1641">
      <w:pPr>
        <w:pStyle w:val="Heading3"/>
        <w:rPr>
          <w:sz w:val="32"/>
          <w:szCs w:val="32"/>
        </w:rPr>
      </w:pPr>
    </w:p>
    <w:p w14:paraId="44734528" w14:textId="77777777" w:rsidR="005C1641" w:rsidRDefault="005C1641" w:rsidP="005C164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1530F8BC" w14:textId="77777777" w:rsidR="005C1641" w:rsidRDefault="005C1641" w:rsidP="005C164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12C2F8AD" w14:textId="48EE94CE" w:rsidR="005C1641" w:rsidRDefault="005C1641" w:rsidP="005C164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Checking progress regarding </w:t>
      </w:r>
      <w:r>
        <w:rPr>
          <w:sz w:val="28"/>
          <w:szCs w:val="28"/>
        </w:rPr>
        <w:t>sixth</w:t>
      </w:r>
      <w:r>
        <w:rPr>
          <w:sz w:val="28"/>
          <w:szCs w:val="28"/>
        </w:rPr>
        <w:t xml:space="preserve"> increment.</w:t>
      </w:r>
    </w:p>
    <w:p w14:paraId="5CCAB70C" w14:textId="77777777" w:rsidR="005C1641" w:rsidRDefault="005C1641" w:rsidP="005C164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s and demands.</w:t>
      </w:r>
    </w:p>
    <w:p w14:paraId="67DD3C05" w14:textId="77777777" w:rsidR="005C1641" w:rsidRDefault="005C1641" w:rsidP="005C1641">
      <w:pPr>
        <w:rPr>
          <w:sz w:val="28"/>
          <w:szCs w:val="28"/>
        </w:rPr>
      </w:pPr>
    </w:p>
    <w:p w14:paraId="2D5484E7" w14:textId="77777777" w:rsidR="005C1641" w:rsidRDefault="005C1641" w:rsidP="005C164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1E7B59C7" w14:textId="77777777" w:rsidR="005C1641" w:rsidRDefault="005C1641" w:rsidP="005C1641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7D2FE22F" w14:textId="77777777" w:rsidR="005C1641" w:rsidRDefault="005C1641" w:rsidP="005C1641">
      <w:pPr>
        <w:rPr>
          <w:sz w:val="28"/>
          <w:szCs w:val="28"/>
        </w:rPr>
      </w:pPr>
    </w:p>
    <w:p w14:paraId="31051C70" w14:textId="77777777" w:rsidR="005C1641" w:rsidRDefault="005C1641" w:rsidP="005C1641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2C20B5CD" w14:textId="77777777" w:rsidR="005C1641" w:rsidRDefault="005C1641" w:rsidP="005C1641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65E4C2F0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ztLQ0NDcwMTGxNDRV0lEKTi0uzszPAykwrAUALxIKRywAAAA="/>
  </w:docVars>
  <w:rsids>
    <w:rsidRoot w:val="0017624E"/>
    <w:rsid w:val="0017624E"/>
    <w:rsid w:val="001C1A4A"/>
    <w:rsid w:val="003371AD"/>
    <w:rsid w:val="003416D3"/>
    <w:rsid w:val="005C1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B258E"/>
  <w15:chartTrackingRefBased/>
  <w15:docId w15:val="{735DADB1-2CE6-48B0-833F-C931720C0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1641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C16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164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164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164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5C164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16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63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2T11:18:00Z</dcterms:created>
  <dcterms:modified xsi:type="dcterms:W3CDTF">2021-04-12T11:18:00Z</dcterms:modified>
</cp:coreProperties>
</file>